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097E" w:rsidRPr="009E08F3" w:rsidRDefault="005F75D5" w:rsidP="009E08F3">
      <w:pPr>
        <w:pStyle w:val="ListParagraph"/>
        <w:jc w:val="center"/>
        <w:rPr>
          <w:b/>
        </w:rPr>
      </w:pPr>
      <w:r>
        <w:rPr>
          <w:rFonts w:hint="eastAsia"/>
          <w:b/>
        </w:rPr>
        <w:t>Homework 5</w:t>
      </w:r>
    </w:p>
    <w:p w:rsidR="00F469DD" w:rsidRDefault="005F75D5" w:rsidP="005F75D5">
      <w:pPr>
        <w:pStyle w:val="ListParagraph"/>
        <w:numPr>
          <w:ilvl w:val="0"/>
          <w:numId w:val="5"/>
        </w:num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7EDB3DC" wp14:editId="0519C895">
            <wp:extent cx="4870450" cy="114490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450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5D5" w:rsidRDefault="005F75D5" w:rsidP="005F75D5">
      <w:pPr>
        <w:pStyle w:val="ListParagraph"/>
        <w:numPr>
          <w:ilvl w:val="0"/>
          <w:numId w:val="5"/>
        </w:numPr>
        <w:rPr>
          <w:rFonts w:hint="eastAsia"/>
        </w:rPr>
      </w:pPr>
      <w:r>
        <w:rPr>
          <w:noProof/>
        </w:rPr>
        <w:drawing>
          <wp:inline distT="0" distB="0" distL="0" distR="0">
            <wp:extent cx="4540250" cy="44367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0" cy="443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5D5" w:rsidRDefault="005F75D5" w:rsidP="005F75D5">
      <w:pPr>
        <w:pStyle w:val="ListParagraph"/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1864D402" wp14:editId="6F260819">
            <wp:extent cx="4234180" cy="16814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180" cy="168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5D5" w:rsidRDefault="005F75D5" w:rsidP="005F75D5">
      <w:pPr>
        <w:pStyle w:val="ListParagraph"/>
        <w:ind w:left="1080"/>
        <w:rPr>
          <w:rFonts w:hint="eastAsia"/>
        </w:rPr>
      </w:pPr>
    </w:p>
    <w:p w:rsidR="005F75D5" w:rsidRDefault="005F75D5" w:rsidP="005F75D5">
      <w:pPr>
        <w:pStyle w:val="ListParagraph"/>
        <w:numPr>
          <w:ilvl w:val="0"/>
          <w:numId w:val="5"/>
        </w:numPr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4524292" cy="5481735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292" cy="54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5D5" w:rsidRDefault="005F75D5" w:rsidP="005F75D5">
      <w:pPr>
        <w:rPr>
          <w:rFonts w:hint="eastAsia"/>
        </w:rPr>
      </w:pPr>
    </w:p>
    <w:p w:rsidR="005F75D5" w:rsidRDefault="005F75D5" w:rsidP="005F75D5">
      <w:pPr>
        <w:pStyle w:val="ListParagraph"/>
        <w:numPr>
          <w:ilvl w:val="0"/>
          <w:numId w:val="5"/>
        </w:numPr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4683318" cy="3832266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208" cy="3832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5D5" w:rsidRDefault="005F75D5" w:rsidP="005F75D5">
      <w:pPr>
        <w:pStyle w:val="ListParagraph"/>
      </w:pPr>
    </w:p>
    <w:p w:rsidR="005F75D5" w:rsidRDefault="005F75D5" w:rsidP="005F75D5">
      <w:pPr>
        <w:pStyle w:val="ListParagraph"/>
        <w:numPr>
          <w:ilvl w:val="0"/>
          <w:numId w:val="5"/>
        </w:numPr>
      </w:pPr>
      <w:bookmarkStart w:id="0" w:name="_GoBack"/>
      <w:r>
        <w:rPr>
          <w:noProof/>
        </w:rPr>
        <w:drawing>
          <wp:inline distT="0" distB="0" distL="0" distR="0">
            <wp:extent cx="4627659" cy="1143916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982" cy="1143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5F75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B565CB"/>
    <w:multiLevelType w:val="hybridMultilevel"/>
    <w:tmpl w:val="3CF6FEFA"/>
    <w:lvl w:ilvl="0" w:tplc="34922D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42B312E"/>
    <w:multiLevelType w:val="hybridMultilevel"/>
    <w:tmpl w:val="F50A1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2D0133"/>
    <w:multiLevelType w:val="hybridMultilevel"/>
    <w:tmpl w:val="D2EAD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6B4652"/>
    <w:multiLevelType w:val="hybridMultilevel"/>
    <w:tmpl w:val="F0DCA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E44ABE"/>
    <w:multiLevelType w:val="hybridMultilevel"/>
    <w:tmpl w:val="8EE80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NDexNDW3NLGwsDBR0lEKTi0uzszPAykwrgUAX0ZIRiwAAAA="/>
  </w:docVars>
  <w:rsids>
    <w:rsidRoot w:val="0011097E"/>
    <w:rsid w:val="0011097E"/>
    <w:rsid w:val="0015409F"/>
    <w:rsid w:val="005F75D5"/>
    <w:rsid w:val="006A1835"/>
    <w:rsid w:val="0074403A"/>
    <w:rsid w:val="009E08F3"/>
    <w:rsid w:val="009F507B"/>
    <w:rsid w:val="00F469DD"/>
    <w:rsid w:val="00F97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9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9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97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9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9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9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Wan</dc:creator>
  <cp:lastModifiedBy>Richard Wan</cp:lastModifiedBy>
  <cp:revision>2</cp:revision>
  <cp:lastPrinted>2020-05-24T12:57:00Z</cp:lastPrinted>
  <dcterms:created xsi:type="dcterms:W3CDTF">2020-07-30T13:07:00Z</dcterms:created>
  <dcterms:modified xsi:type="dcterms:W3CDTF">2020-07-30T13:07:00Z</dcterms:modified>
</cp:coreProperties>
</file>